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4E26352D"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A7F262B"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21"/>
    <w:bookmarkEnd w:id="2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4C0FD" w14:textId="77777777" w:rsidR="002C428E" w:rsidRDefault="002C428E">
      <w:r>
        <w:separator/>
      </w:r>
    </w:p>
  </w:endnote>
  <w:endnote w:type="continuationSeparator" w:id="0">
    <w:p w14:paraId="4F569B7D" w14:textId="77777777" w:rsidR="002C428E" w:rsidRDefault="002C428E">
      <w:r>
        <w:continuationSeparator/>
      </w:r>
    </w:p>
  </w:endnote>
  <w:endnote w:type="continuationNotice" w:id="1">
    <w:p w14:paraId="05A6623A" w14:textId="77777777" w:rsidR="002C428E" w:rsidRDefault="002C42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A32843" w:rsidRPr="00F23886" w:rsidRDefault="00A32843"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A32843" w:rsidRPr="00624823" w:rsidRDefault="00A32843">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90200" w14:textId="77777777" w:rsidR="002C428E" w:rsidRDefault="002C428E">
      <w:r>
        <w:separator/>
      </w:r>
    </w:p>
  </w:footnote>
  <w:footnote w:type="continuationSeparator" w:id="0">
    <w:p w14:paraId="13D30C24" w14:textId="77777777" w:rsidR="002C428E" w:rsidRDefault="002C428E">
      <w:r>
        <w:continuationSeparator/>
      </w:r>
    </w:p>
  </w:footnote>
  <w:footnote w:type="continuationNotice" w:id="1">
    <w:p w14:paraId="768749BA" w14:textId="77777777" w:rsidR="002C428E" w:rsidRDefault="002C428E"/>
  </w:footnote>
  <w:footnote w:id="2">
    <w:p w14:paraId="47BB1685" w14:textId="77777777" w:rsidR="00A32843" w:rsidRDefault="00A32843"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A32843" w:rsidRDefault="00A32843">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A32843" w14:paraId="5B1DB535" w14:textId="77777777">
      <w:tc>
        <w:tcPr>
          <w:tcW w:w="6910" w:type="dxa"/>
        </w:tcPr>
        <w:p w14:paraId="30B8FD56" w14:textId="7EE8D360" w:rsidR="00A32843" w:rsidRPr="00707C5D" w:rsidRDefault="00A32843"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A32843" w:rsidRDefault="00A32843">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32843" w:rsidRDefault="00A32843">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9</Words>
  <Characters>20790</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
    </vt:vector>
  </TitlesOfParts>
  <Manager/>
  <Company>iSAQB e.V.</Company>
  <LinksUpToDate>false</LinksUpToDate>
  <CharactersWithSpaces>240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20</cp:revision>
  <cp:lastPrinted>2020-12-04T17:10:00Z</cp:lastPrinted>
  <dcterms:created xsi:type="dcterms:W3CDTF">2020-08-23T12:33:00Z</dcterms:created>
  <dcterms:modified xsi:type="dcterms:W3CDTF">2021-02-05T08:2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